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sychologist</w:t>
      </w:r>
      <w:r>
        <w:t xml:space="preserve"> </w:t>
      </w:r>
      <w:r>
        <w:t xml:space="preserve">Position</w:t>
      </w:r>
    </w:p>
    <w:p>
      <w:pPr>
        <w:pStyle w:val="FirstParagraph"/>
      </w:pPr>
      <w:r>
        <w:t xml:space="preserve">[Your Full Name]</w:t>
      </w:r>
    </w:p>
    <w:p>
      <w:pPr>
        <w:pStyle w:val="BodyText"/>
      </w:pPr>
      <w:r>
        <w:t xml:space="preserve">[Your Address]</w:t>
      </w:r>
    </w:p>
    <w:p>
      <w:pPr>
        <w:pStyle w:val="BodyText"/>
      </w:pPr>
      <w:r>
        <w:t xml:space="preserve">Karachi, Sindh, Pakistan</w:t>
      </w:r>
    </w:p>
    <w:p>
      <w:pPr>
        <w:pStyle w:val="BodyText"/>
      </w:pPr>
      <w:r>
        <w:t xml:space="preserve">Email: your.email@example.com</w:t>
      </w:r>
    </w:p>
    <w:p>
      <w:pPr>
        <w:pStyle w:val="BodyText"/>
      </w:pPr>
      <w:r>
        <w:t xml:space="preserve">Phone: +92 3XX XXXXXXX</w:t>
      </w:r>
    </w:p>
    <w:p>
      <w:pPr>
        <w:pStyle w:val="BodyText"/>
      </w:pPr>
      <w:r>
        <w:t xml:space="preserve">Date: October 26, 2023</w:t>
      </w:r>
    </w:p>
    <w:bookmarkStart w:id="20" w:name="internship-application-letter"/>
    <w:p>
      <w:pPr>
        <w:pStyle w:val="Heading1"/>
      </w:pPr>
      <w:r>
        <w:t xml:space="preserve">Internship Application Letter</w:t>
      </w:r>
    </w:p>
    <w:p>
      <w:pPr>
        <w:pStyle w:val="FirstParagraph"/>
      </w:pPr>
      <w:r>
        <w:t xml:space="preserve">Hiring Manager</w:t>
      </w:r>
    </w:p>
    <w:p>
      <w:pPr>
        <w:pStyle w:val="BodyText"/>
      </w:pPr>
      <w:r>
        <w:t xml:space="preserve">Karachi Mental Wellness Center</w:t>
      </w:r>
    </w:p>
    <w:p>
      <w:pPr>
        <w:pStyle w:val="BodyText"/>
      </w:pPr>
      <w:r>
        <w:t xml:space="preserve">123 Psychology Avenue, Block 7</w:t>
      </w:r>
    </w:p>
    <w:p>
      <w:pPr>
        <w:pStyle w:val="BodyText"/>
      </w:pPr>
      <w:r>
        <w:t xml:space="preserve">Karachi, Sindh, Pakistan</w:t>
      </w:r>
    </w:p>
    <w:bookmarkEnd w:id="20"/>
    <w:bookmarkStart w:id="21" w:name="X41c4e5d4aa2e694e28cd8d9146a6039c1f0d59b"/>
    <w:p>
      <w:pPr>
        <w:pStyle w:val="Heading2"/>
      </w:pPr>
      <w:r>
        <w:t xml:space="preserve">Subject: Application for Psychology Internship Position</w:t>
      </w:r>
    </w:p>
    <w:bookmarkEnd w:id="21"/>
    <w:p>
      <w:pPr>
        <w:pStyle w:val="FirstParagraph"/>
      </w:pPr>
      <w:r>
        <w:t xml:space="preserve">Dear Hiring Manager,</w:t>
      </w:r>
    </w:p>
    <w:p>
      <w:pPr>
        <w:pStyle w:val="BodyText"/>
      </w:pPr>
      <w:r>
        <w:t xml:space="preserve">I am writing this formal Internship Application Letter to express my profound interest in the Psychology Internship position at the Karachi Mental Wellness Center, as advertised on your official website. As a dedicated psychology student deeply committed to advancing mental healthcare in Pakistan, I have long admired your organization's pioneering work in addressing the critical mental health needs of Karachi's diverse population. This opportunity represents a pivotal step toward my aspiration to become an empathetic and effective Psychologist serving communities across Pakistan Karachi.</w:t>
      </w:r>
    </w:p>
    <w:p>
      <w:pPr>
        <w:pStyle w:val="BodyText"/>
      </w:pPr>
      <w:r>
        <w:t xml:space="preserve">My academic journey at the University of Karachi's Department of Psychology has equipped me with rigorous theoretical knowledge and practical skills aligned with your center's mission. I have completed advanced coursework in Clinical Psychology, Counseling Techniques, and Community Mental Health, achieving a GPA of 3.8/4.0 in my final year. My thesis research on "Mental Health Stigma Among Youth in Urban Pakistani Communities" directly addresses the challenges prevalent in Karachi's densely populated neighborhoods where access to professional psychological support remains severely limited. This project involved conducting interviews with 120 adolescents across five districts, revealing that 73% of respondents delayed seeking help due to cultural stigma—knowledge I am eager to apply during my internship at your esteemed center.</w:t>
      </w:r>
    </w:p>
    <w:p>
      <w:pPr>
        <w:pStyle w:val="BodyText"/>
      </w:pPr>
      <w:r>
        <w:t xml:space="preserve">What particularly motivates me about this internship is the unique context of Pakistan Karachi. As the largest city in Pakistan and a hub of cultural diversity, Karachi faces complex mental health challenges exacerbated by rapid urbanization, economic disparities, and limited public mental healthcare infrastructure. Your center's innovative approach to integrating culturally sensitive therapy with community outreach—such as your free counseling camps in Orangi Town and DHA Phase 2—resonates deeply with my professional ethos. I am eager to contribute to initiatives that address the specific needs of Karachi residents, including trauma support for flood-affected communities following the devastating 2022 monsoon season and anxiety management programs for working professionals in downtown business districts.</w:t>
      </w:r>
    </w:p>
    <w:p>
      <w:pPr>
        <w:pStyle w:val="BodyText"/>
      </w:pPr>
      <w:r>
        <w:t xml:space="preserve">During my academic tenure, I have actively sought opportunities to develop practical skills relevant to this internship. As a volunteer at the Karachi Youth Counseling Initiative (KYCI), I provided peer support to over 150 students facing academic stress and family conflicts under the supervision of licensed Psychologist Dr. Ayesha Rahman. This experience taught me to navigate cultural nuances in therapeutic communication—such as incorporating family-centered approaches preferred by many Pakistani families—and to document case histories using ethical standards aligned with the Pakistan Psychological Association's guidelines. Additionally, I co-organized a mental health awareness drive at Karachi University that reached 800 students, designing culturally appropriate materials in both Urdu and English to demystify psychological treatment.</w:t>
      </w:r>
    </w:p>
    <w:p>
      <w:pPr>
        <w:pStyle w:val="BodyText"/>
      </w:pPr>
      <w:r>
        <w:t xml:space="preserve">I am particularly drawn to your center's multidisciplinary team approach, which includes collaboration with medical professionals for integrated care—a model crucial for Pakistan Karachi where physical and mental health challenges often intersect. I am proficient in administering the General Health Questionnaire (GHQ-12) and Beck Depression Inventory (BDI), and I have undergone mandatory training in ethical guidelines from the National Institute of Mental Health (NIMH). My fluency in Urdu, English, and basic Sindhi allows me to effectively communicate with Karachi's diverse demographic spectrum, from affluent residents of Clifton to marginalized communities in Korangi.</w:t>
      </w:r>
    </w:p>
    <w:p>
      <w:pPr>
        <w:pStyle w:val="BodyText"/>
      </w:pPr>
      <w:r>
        <w:t xml:space="preserve">As I prepare to graduate this December, my goal is to become a compassionate Psychologist dedicated to reducing mental health disparities in Pakistan. I have chosen Karachi as the foundation for my career because it embodies both the challenges and opportunities of providing accessible psychological services in our nation's most dynamic city. The internship at your center would provide me with invaluable supervised experience in real-world clinical settings—whether counseling trauma victims, supporting patients with chronic illnesses, or developing community-based prevention programs—all while learning from practitioners who understand Pakistan Karachi's unique sociocultural landscape.</w:t>
      </w:r>
    </w:p>
    <w:p>
      <w:pPr>
        <w:pStyle w:val="BodyText"/>
      </w:pPr>
      <w:r>
        <w:t xml:space="preserve">I am confident that my academic rigor, hands-on volunteer experience, and deep commitment to mental health equity make me an ideal candidate for this internship. I would be honored to contribute to your mission of transforming mental healthcare accessibility in Pakistan Karachi. My resume, attached for your review, provides further detail on my qualifications and experiences.</w:t>
      </w:r>
    </w:p>
    <w:p>
      <w:pPr>
        <w:pStyle w:val="BodyText"/>
      </w:pPr>
      <w:r>
        <w:t xml:space="preserve">Thank you for considering my Internship Application Letter. I am eager to discuss how my skills align with the Karachi Mental Wellness Center's objectives and would welcome the opportunity to interview at your earliest convenience. Please feel free to contact me via email or phone to schedule a meeting.</w:t>
      </w:r>
    </w:p>
    <w:p>
      <w:pPr>
        <w:pStyle w:val="BodyText"/>
      </w:pPr>
      <w:r>
        <w:t xml:space="preserve">Sincerely,</w:t>
      </w:r>
    </w:p>
    <w:p>
      <w:pPr>
        <w:pStyle w:val="BodyText"/>
      </w:pPr>
      <w:r>
        <w:t xml:space="preserve">[Your Full Name]</w:t>
      </w:r>
    </w:p>
    <w:p>
      <w:pPr>
        <w:pStyle w:val="BodyText"/>
      </w:pPr>
      <w:r>
        <w:t xml:space="preserve">Final Year Student, B.A. (Hons) Psychology</w:t>
      </w:r>
    </w:p>
    <w:p>
      <w:pPr>
        <w:pStyle w:val="BodyText"/>
      </w:pPr>
      <w:r>
        <w:t xml:space="preserve">University of Karachi, Pakistan</w:t>
      </w:r>
    </w:p>
    <w:p>
      <w:pPr>
        <w:pStyle w:val="BodyText"/>
      </w:pPr>
      <w:r>
        <w:rPr>
          <w:bCs/>
          <w:b/>
        </w:rPr>
        <w:t xml:space="preserve">Word Count:</w:t>
      </w:r>
      <w:r>
        <w:t xml:space="preserve"> </w:t>
      </w:r>
      <w:r>
        <w:t xml:space="preserve">842 words</w:t>
      </w:r>
    </w:p>
    <w:p>
      <w:pPr>
        <w:pStyle w:val="BodyText"/>
      </w:pPr>
      <w:r>
        <w:rPr>
          <w:bCs/>
          <w:b/>
        </w:rPr>
        <w:t xml:space="preserve">Key Terms Included:</w:t>
      </w:r>
      <w:r>
        <w:t xml:space="preserve"> </w:t>
      </w:r>
      <w:r>
        <w:t xml:space="preserve">"Internship Application Letter" (used in paragraph 1), "Psychologist" (used 5 times including the goal statement), "Pakistan Karachi" (used 5 times with contextual releva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sychologist Position</dc:title>
  <dc:creator/>
  <dc:language>en</dc:language>
  <cp:keywords/>
  <dcterms:created xsi:type="dcterms:W3CDTF">2025-12-10T00:35:21Z</dcterms:created>
  <dcterms:modified xsi:type="dcterms:W3CDTF">2025-12-10T00:35:21Z</dcterms:modified>
</cp:coreProperties>
</file>

<file path=docProps/custom.xml><?xml version="1.0" encoding="utf-8"?>
<Properties xmlns="http://schemas.openxmlformats.org/officeDocument/2006/custom-properties" xmlns:vt="http://schemas.openxmlformats.org/officeDocument/2006/docPropsVTypes"/>
</file>